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Calculator: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apps/calculators/c-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apps/calculators/c-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20T15:02:08Z</dcterms:created>
  <dcterms:modified xsi:type="dcterms:W3CDTF">2025-08-20T15: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